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45D3A66" w:rsidR="0000007A" w:rsidRPr="00DE7D30" w:rsidRDefault="004E331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97FE1">
                <w:rPr>
                  <w:rStyle w:val="Hyperlink"/>
                  <w:rFonts w:ascii="Arial" w:hAnsi="Arial" w:cs="Arial"/>
                </w:rPr>
                <w:t>Pharmaceutical Research</w:t>
              </w:r>
              <w:r>
                <w:rPr>
                  <w:rStyle w:val="Hyperlink"/>
                  <w:rFonts w:ascii="Arial" w:hAnsi="Arial" w:cs="Arial"/>
                </w:rPr>
                <w:t xml:space="preserve"> </w:t>
              </w:r>
              <w:r w:rsidRPr="00F72D53">
                <w:rPr>
                  <w:rStyle w:val="Hyperlink"/>
                  <w:rFonts w:ascii="Arial" w:hAnsi="Arial" w:cs="Arial"/>
                </w:rPr>
                <w:t xml:space="preserve">- </w:t>
              </w:r>
              <w:r w:rsidRPr="00A97FE1">
                <w:rPr>
                  <w:rStyle w:val="Hyperlink"/>
                  <w:rFonts w:ascii="Arial" w:hAnsi="Arial" w:cs="Arial"/>
                </w:rPr>
                <w:t>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AD01C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E3314">
              <w:rPr>
                <w:rFonts w:ascii="Arial" w:hAnsi="Arial" w:cs="Arial"/>
                <w:b/>
                <w:bCs/>
                <w:szCs w:val="28"/>
                <w:lang w:val="en-GB"/>
              </w:rPr>
              <w:t>114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9B239D" w:rsidR="0000007A" w:rsidRPr="00DE7D30" w:rsidRDefault="004E33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E3314">
              <w:rPr>
                <w:rFonts w:ascii="Arial" w:hAnsi="Arial" w:cs="Arial"/>
                <w:b/>
                <w:szCs w:val="28"/>
                <w:lang w:val="en-GB"/>
              </w:rPr>
              <w:t xml:space="preserve">Comparative Food Intake Inhibitory activity of </w:t>
            </w:r>
            <w:proofErr w:type="spellStart"/>
            <w:r w:rsidRPr="004E3314">
              <w:rPr>
                <w:rFonts w:ascii="Arial" w:hAnsi="Arial" w:cs="Arial"/>
                <w:b/>
                <w:szCs w:val="28"/>
                <w:lang w:val="en-GB"/>
              </w:rPr>
              <w:t>Sida</w:t>
            </w:r>
            <w:proofErr w:type="spellEnd"/>
            <w:r w:rsidRPr="004E3314">
              <w:rPr>
                <w:rFonts w:ascii="Arial" w:hAnsi="Arial" w:cs="Arial"/>
                <w:b/>
                <w:szCs w:val="28"/>
                <w:lang w:val="en-GB"/>
              </w:rPr>
              <w:t xml:space="preserve"> cordifolia L. and </w:t>
            </w:r>
            <w:proofErr w:type="spellStart"/>
            <w:r w:rsidRPr="004E3314">
              <w:rPr>
                <w:rFonts w:ascii="Arial" w:hAnsi="Arial" w:cs="Arial"/>
                <w:b/>
                <w:szCs w:val="28"/>
                <w:lang w:val="en-GB"/>
              </w:rPr>
              <w:t>Withania</w:t>
            </w:r>
            <w:proofErr w:type="spellEnd"/>
            <w:r w:rsidRPr="004E3314"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proofErr w:type="spellStart"/>
            <w:r w:rsidRPr="004E3314">
              <w:rPr>
                <w:rFonts w:ascii="Arial" w:hAnsi="Arial" w:cs="Arial"/>
                <w:b/>
                <w:szCs w:val="28"/>
                <w:lang w:val="en-GB"/>
              </w:rPr>
              <w:t>somnifera</w:t>
            </w:r>
            <w:proofErr w:type="spellEnd"/>
            <w:r w:rsidRPr="004E3314">
              <w:rPr>
                <w:rFonts w:ascii="Arial" w:hAnsi="Arial" w:cs="Arial"/>
                <w:b/>
                <w:szCs w:val="28"/>
                <w:lang w:val="en-GB"/>
              </w:rPr>
              <w:t xml:space="preserve"> L. in ra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495E35" w:rsidR="00CF0BBB" w:rsidRPr="00DE7D30" w:rsidRDefault="004E33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3.4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9F9F8F0" w14:textId="4F3B225F" w:rsidR="004E3314" w:rsidRDefault="004E33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TURAL REMEDIE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4E3314">
                    <w:t xml:space="preserve"> </w:t>
                  </w: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Vol. 7/2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289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–</w:t>
                  </w: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93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4E33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2007)</w:t>
                  </w:r>
                </w:p>
                <w:p w14:paraId="2E23E8AA" w14:textId="77777777" w:rsidR="004E3314" w:rsidRDefault="004E33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4811015B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4E3314" w:rsidRPr="004E3314">
                    <w:t xml:space="preserve"> </w:t>
                  </w:r>
                  <w:hyperlink r:id="rId8" w:history="1">
                    <w:r w:rsidR="004E3314" w:rsidRPr="00FF50E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nformaticsjournals.com/index.php/jnr/article/view/321</w:t>
                    </w:r>
                  </w:hyperlink>
                </w:p>
                <w:p w14:paraId="78993612" w14:textId="77777777" w:rsidR="004E3314" w:rsidRPr="007B54A4" w:rsidRDefault="004E33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9EB79C" w14:textId="77777777" w:rsidR="00956849" w:rsidRPr="0000007A" w:rsidRDefault="00956849" w:rsidP="0099583E">
      <w:r>
        <w:separator/>
      </w:r>
    </w:p>
  </w:endnote>
  <w:endnote w:type="continuationSeparator" w:id="0">
    <w:p w14:paraId="4792B4C7" w14:textId="77777777" w:rsidR="00956849" w:rsidRPr="0000007A" w:rsidRDefault="0095684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0679CD" w14:textId="77777777" w:rsidR="00956849" w:rsidRPr="0000007A" w:rsidRDefault="00956849" w:rsidP="0099583E">
      <w:r>
        <w:separator/>
      </w:r>
    </w:p>
  </w:footnote>
  <w:footnote w:type="continuationSeparator" w:id="0">
    <w:p w14:paraId="23C3F39A" w14:textId="77777777" w:rsidR="00956849" w:rsidRPr="0000007A" w:rsidRDefault="0095684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3314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6849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3CF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15E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33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formaticsjournals.com/index.php/jnr/article/view/3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5-29T09:22:00Z</dcterms:modified>
</cp:coreProperties>
</file>